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52C1C" w14:textId="77777777" w:rsidR="00382DA6" w:rsidRPr="00F27ADB" w:rsidRDefault="00382DA6" w:rsidP="00382DA6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</w:rPr>
      </w:pPr>
      <w:r w:rsidRPr="00F27ADB">
        <w:rPr>
          <w:rFonts w:ascii="Times New Roman" w:hAnsi="Times New Roman" w:cs="Times New Roman"/>
          <w:b/>
          <w:bCs/>
          <w:noProof/>
          <w:lang w:eastAsia="en-US" w:bidi="ar-SA"/>
        </w:rPr>
        <w:drawing>
          <wp:anchor distT="0" distB="0" distL="114300" distR="114300" simplePos="0" relativeHeight="251659264" behindDoc="1" locked="0" layoutInCell="1" allowOverlap="1" wp14:anchorId="12E67216" wp14:editId="2DB36739">
            <wp:simplePos x="0" y="0"/>
            <wp:positionH relativeFrom="column">
              <wp:posOffset>5197475</wp:posOffset>
            </wp:positionH>
            <wp:positionV relativeFrom="paragraph">
              <wp:posOffset>9525</wp:posOffset>
            </wp:positionV>
            <wp:extent cx="1047750" cy="838200"/>
            <wp:effectExtent l="0" t="0" r="0" b="0"/>
            <wp:wrapTight wrapText="bothSides">
              <wp:wrapPolygon edited="0">
                <wp:start x="0" y="0"/>
                <wp:lineTo x="0" y="21109"/>
                <wp:lineTo x="21207" y="21109"/>
                <wp:lineTo x="21207" y="0"/>
                <wp:lineTo x="0" y="0"/>
              </wp:wrapPolygon>
            </wp:wrapTight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7ADB">
        <w:rPr>
          <w:rFonts w:ascii="Times New Roman" w:hAnsi="Times New Roman" w:cs="Times New Roman"/>
          <w:b/>
          <w:bCs/>
        </w:rPr>
        <w:t>National School of Business Management</w:t>
      </w:r>
    </w:p>
    <w:p w14:paraId="7E9A2528" w14:textId="77777777"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MPLE PAPER</w:t>
      </w:r>
    </w:p>
    <w:p w14:paraId="7A905A73" w14:textId="77777777"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>Year 1 Semester 2</w:t>
      </w:r>
    </w:p>
    <w:p w14:paraId="0EEAF5C7" w14:textId="77777777"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 xml:space="preserve">Programming </w:t>
      </w:r>
      <w:r>
        <w:rPr>
          <w:rFonts w:ascii="Times New Roman" w:hAnsi="Times New Roman" w:cs="Times New Roman"/>
          <w:b/>
          <w:bCs/>
        </w:rPr>
        <w:t>in Java</w:t>
      </w:r>
    </w:p>
    <w:p w14:paraId="66E37A7A" w14:textId="77777777" w:rsidR="00382DA6" w:rsidRPr="00F27ADB" w:rsidRDefault="00382DA6" w:rsidP="00382DA6">
      <w:pPr>
        <w:spacing w:after="0"/>
        <w:ind w:left="288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MIS108</w:t>
      </w:r>
    </w:p>
    <w:p w14:paraId="3FDE9A73" w14:textId="77777777" w:rsidR="00382DA6" w:rsidRPr="00F27ADB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  <w:t xml:space="preserve">  </w:t>
      </w:r>
      <w:r w:rsidRPr="00F27ADB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 xml:space="preserve"> </w:t>
      </w:r>
    </w:p>
    <w:p w14:paraId="59D7F87B" w14:textId="77777777" w:rsidR="00382DA6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</w:t>
      </w:r>
      <w:r w:rsidRPr="00F27ADB">
        <w:rPr>
          <w:rFonts w:ascii="Times New Roman" w:hAnsi="Times New Roman" w:cs="Times New Roman"/>
          <w:b/>
          <w:bCs/>
        </w:rPr>
        <w:t>Time: 03Hrs</w:t>
      </w:r>
    </w:p>
    <w:p w14:paraId="4D646432" w14:textId="77777777" w:rsidR="00382DA6" w:rsidRPr="00F27ADB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  <w:r w:rsidRPr="00F27ADB">
        <w:rPr>
          <w:rFonts w:ascii="Times New Roman" w:hAnsi="Times New Roman" w:cs="Times New Roman"/>
          <w:b/>
          <w:bCs/>
        </w:rPr>
        <w:t>Answer All Questions</w:t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  <w:t xml:space="preserve"> Date: </w:t>
      </w:r>
    </w:p>
    <w:p w14:paraId="1F64A004" w14:textId="77777777" w:rsidR="00382DA6" w:rsidRDefault="00382DA6" w:rsidP="00382D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</w:p>
    <w:p w14:paraId="725B88B9" w14:textId="77777777" w:rsidR="00382DA6" w:rsidRPr="00331BE7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l in the blanks. </w:t>
      </w:r>
      <w:r>
        <w:rPr>
          <w:rFonts w:ascii="Times New Roman" w:hAnsi="Times New Roman" w:cs="Times New Roman"/>
        </w:rPr>
        <w:tab/>
        <w:t>Please transfer your answers to booklet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2 marks</w:t>
      </w:r>
      <w:r w:rsidRPr="00331BE7">
        <w:rPr>
          <w:rFonts w:ascii="Times New Roman" w:hAnsi="Times New Roman" w:cs="Times New Roman"/>
        </w:rPr>
        <w:t>)</w:t>
      </w:r>
    </w:p>
    <w:p w14:paraId="3C992827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Real-world objects contain ___ and ___.</w:t>
      </w:r>
    </w:p>
    <w:p w14:paraId="5AA63F40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software object's state is stored in ___.</w:t>
      </w:r>
    </w:p>
    <w:p w14:paraId="36D56759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software object's behavior is exposed through ___.</w:t>
      </w:r>
    </w:p>
    <w:p w14:paraId="33EA86CB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 xml:space="preserve">Hiding internal data from the outside </w:t>
      </w:r>
      <w:proofErr w:type="gramStart"/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world, and</w:t>
      </w:r>
      <w:proofErr w:type="gramEnd"/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 xml:space="preserve"> accessing it only through publicly exposed methods is known as data ___.</w:t>
      </w:r>
    </w:p>
    <w:p w14:paraId="4741DBD5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blueprint for a software object is called a ___.</w:t>
      </w:r>
    </w:p>
    <w:p w14:paraId="449B5C29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Common behavior can be defined in a ___ and inherited into a ___ using the ___ keyword.</w:t>
      </w:r>
    </w:p>
    <w:p w14:paraId="172B6C4F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collection of methods with no implementation is called an ___.</w:t>
      </w:r>
    </w:p>
    <w:p w14:paraId="77E6DD40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namespace that organizes classes and interfaces by functionality is called a ___.</w:t>
      </w:r>
    </w:p>
    <w:p w14:paraId="6EC2D62F" w14:textId="77777777"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The term API stands</w:t>
      </w:r>
      <w:r w:rsidRPr="00331BE7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 xml:space="preserve"> for ___</w:t>
      </w:r>
    </w:p>
    <w:p w14:paraId="439FC5AE" w14:textId="77777777" w:rsidR="00382DA6" w:rsidRPr="00FF4093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F4093">
        <w:rPr>
          <w:rFonts w:ascii="Times New Roman" w:eastAsia="Times New Roman" w:hAnsi="Times New Roman" w:cs="Times New Roman"/>
          <w:szCs w:val="24"/>
        </w:rPr>
        <w:t>Consider the following code snippet.</w:t>
      </w:r>
    </w:p>
    <w:p w14:paraId="636F80BF" w14:textId="77777777" w:rsidR="00382DA6" w:rsidRDefault="00382DA6" w:rsidP="00382DA6">
      <w:pPr>
        <w:pStyle w:val="ListParagraph"/>
        <w:spacing w:after="0"/>
        <w:ind w:left="780"/>
        <w:jc w:val="both"/>
        <w:rPr>
          <w:rFonts w:ascii="Times New Roman" w:eastAsia="Times New Roman" w:hAnsi="Times New Roman" w:cs="Times New Roman"/>
          <w:szCs w:val="24"/>
        </w:rPr>
      </w:pPr>
    </w:p>
    <w:p w14:paraId="47AB05BD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import </w:t>
      </w:r>
      <w:proofErr w:type="spellStart"/>
      <w:proofErr w:type="gram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java.util</w:t>
      </w:r>
      <w:proofErr w:type="gram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.Collection</w:t>
      </w:r>
      <w:proofErr w:type="spell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;</w:t>
      </w:r>
    </w:p>
    <w:p w14:paraId="07080226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import </w:t>
      </w:r>
      <w:proofErr w:type="spellStart"/>
      <w:proofErr w:type="gram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java.util</w:t>
      </w:r>
      <w:proofErr w:type="gram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.HashSet</w:t>
      </w:r>
      <w:proofErr w:type="spell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;</w:t>
      </w:r>
    </w:p>
    <w:p w14:paraId="59472127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public class </w:t>
      </w:r>
      <w:proofErr w:type="spell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StaticBindingTest</w:t>
      </w:r>
      <w:proofErr w:type="spell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 {</w:t>
      </w:r>
    </w:p>
    <w:p w14:paraId="18CFBB99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public static void </w:t>
      </w:r>
      <w:proofErr w:type="gram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main(</w:t>
      </w:r>
      <w:proofErr w:type="gram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String </w:t>
      </w:r>
      <w:proofErr w:type="spell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args</w:t>
      </w:r>
      <w:proofErr w:type="spell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[]){</w:t>
      </w:r>
    </w:p>
    <w:p w14:paraId="745C9BAB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proofErr w:type="gram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Collection  c</w:t>
      </w:r>
      <w:proofErr w:type="gramEnd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 = </w:t>
      </w: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new HashSet();</w:t>
      </w:r>
    </w:p>
    <w:p w14:paraId="1FCCED14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proofErr w:type="spell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taticBindingTest</w:t>
      </w:r>
      <w:proofErr w:type="spellEnd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 et = </w:t>
      </w: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new </w:t>
      </w:r>
      <w:proofErr w:type="spellStart"/>
      <w:proofErr w:type="gram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StaticBindingTest</w:t>
      </w:r>
      <w:proofErr w:type="spell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(</w:t>
      </w:r>
      <w:proofErr w:type="gram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);</w:t>
      </w:r>
    </w:p>
    <w:p w14:paraId="13AFD8C8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proofErr w:type="spellStart"/>
      <w:proofErr w:type="gram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et.sort</w:t>
      </w:r>
      <w:proofErr w:type="spellEnd"/>
      <w:proofErr w:type="gramEnd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(c); </w:t>
      </w:r>
    </w:p>
    <w:p w14:paraId="5C1C3331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</w:t>
      </w:r>
    </w:p>
    <w:p w14:paraId="40E4C407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public </w:t>
      </w: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Collection </w:t>
      </w:r>
      <w:proofErr w:type="gram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ort(</w:t>
      </w:r>
      <w:proofErr w:type="gramEnd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Collection c){</w:t>
      </w:r>
    </w:p>
    <w:p w14:paraId="23412998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proofErr w:type="spell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ystem.</w:t>
      </w:r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out.println</w:t>
      </w:r>
      <w:proofErr w:type="spellEnd"/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("Inside Collection sort method"</w:t>
      </w:r>
      <w:proofErr w:type="gramStart"/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);</w:t>
      </w:r>
      <w:proofErr w:type="gramEnd"/>
    </w:p>
    <w:p w14:paraId="15E57906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return </w:t>
      </w:r>
      <w:proofErr w:type="gram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c;</w:t>
      </w:r>
      <w:proofErr w:type="gramEnd"/>
    </w:p>
    <w:p w14:paraId="1F6095A0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</w:t>
      </w:r>
    </w:p>
    <w:p w14:paraId="5758E8AD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public Collection </w:t>
      </w:r>
      <w:proofErr w:type="gram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ort(</w:t>
      </w:r>
      <w:proofErr w:type="gramEnd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HashSet </w:t>
      </w:r>
      <w:proofErr w:type="spell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hs</w:t>
      </w:r>
      <w:proofErr w:type="spellEnd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){</w:t>
      </w:r>
    </w:p>
    <w:p w14:paraId="08E30E9E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proofErr w:type="spellStart"/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ystem.</w:t>
      </w:r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out.println</w:t>
      </w:r>
      <w:proofErr w:type="spellEnd"/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("Inside HashSet sort method"</w:t>
      </w:r>
      <w:proofErr w:type="gramStart"/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);</w:t>
      </w:r>
      <w:proofErr w:type="gramEnd"/>
    </w:p>
    <w:p w14:paraId="09B467BE" w14:textId="77777777"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return </w:t>
      </w:r>
      <w:proofErr w:type="spellStart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hs</w:t>
      </w:r>
      <w:proofErr w:type="spellEnd"/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;</w:t>
      </w: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}</w:t>
      </w:r>
    </w:p>
    <w:p w14:paraId="68FC9B2B" w14:textId="77777777" w:rsidR="00382DA6" w:rsidRDefault="00382DA6" w:rsidP="00382DA6">
      <w:pPr>
        <w:pStyle w:val="ListParagraph"/>
        <w:spacing w:after="0"/>
        <w:ind w:left="780"/>
        <w:jc w:val="both"/>
        <w:rPr>
          <w:rFonts w:ascii="Times New Roman" w:eastAsia="Times New Roman" w:hAnsi="Times New Roman" w:cs="Times New Roman"/>
          <w:szCs w:val="24"/>
        </w:rPr>
      </w:pPr>
    </w:p>
    <w:p w14:paraId="3DD9B4D6" w14:textId="77777777"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dentify OOP concept applied inside the program.                            (2 mark)</w:t>
      </w:r>
    </w:p>
    <w:p w14:paraId="63FB4504" w14:textId="77777777"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Derive the output of the program.                                                      (2 mark)</w:t>
      </w:r>
    </w:p>
    <w:p w14:paraId="39938B09" w14:textId="77777777"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Briefly explain the rationale behind your answer.                              (3 mark)</w:t>
      </w:r>
    </w:p>
    <w:p w14:paraId="6C49B747" w14:textId="77777777" w:rsidR="00382DA6" w:rsidRDefault="00382DA6" w:rsidP="00382DA6">
      <w:pPr>
        <w:pStyle w:val="ListParagraph"/>
        <w:ind w:left="1440"/>
        <w:rPr>
          <w:rFonts w:ascii="Times New Roman" w:eastAsia="Times New Roman" w:hAnsi="Times New Roman" w:cs="Times New Roman"/>
          <w:szCs w:val="24"/>
        </w:rPr>
      </w:pPr>
    </w:p>
    <w:p w14:paraId="630904EB" w14:textId="77777777" w:rsidR="00382DA6" w:rsidRPr="00FF4093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F4093">
        <w:rPr>
          <w:rFonts w:ascii="Times New Roman" w:eastAsia="Times New Roman" w:hAnsi="Times New Roman" w:cs="Times New Roman"/>
          <w:szCs w:val="24"/>
        </w:rPr>
        <w:t xml:space="preserve">Briefly explain the ‘Encapsulation’ concept using a simple code block. </w:t>
      </w:r>
      <w:r>
        <w:rPr>
          <w:rFonts w:ascii="Times New Roman" w:eastAsia="Times New Roman" w:hAnsi="Times New Roman" w:cs="Times New Roman"/>
          <w:szCs w:val="24"/>
        </w:rPr>
        <w:t>This class could contain one integer variable, one double variable and a String variable.</w:t>
      </w:r>
      <w:r w:rsidRPr="00FF4093">
        <w:rPr>
          <w:rFonts w:ascii="Times New Roman" w:eastAsia="Times New Roman" w:hAnsi="Times New Roman" w:cs="Times New Roman"/>
          <w:szCs w:val="24"/>
        </w:rPr>
        <w:t xml:space="preserve">    </w:t>
      </w:r>
      <w:r>
        <w:rPr>
          <w:rFonts w:ascii="Times New Roman" w:eastAsia="Times New Roman" w:hAnsi="Times New Roman" w:cs="Times New Roman"/>
          <w:szCs w:val="24"/>
        </w:rPr>
        <w:t xml:space="preserve">    </w:t>
      </w:r>
      <w:r w:rsidRPr="00FF4093">
        <w:rPr>
          <w:rFonts w:ascii="Times New Roman" w:eastAsia="Times New Roman" w:hAnsi="Times New Roman" w:cs="Times New Roman"/>
          <w:szCs w:val="24"/>
        </w:rPr>
        <w:t>(</w:t>
      </w:r>
      <w:r>
        <w:rPr>
          <w:rFonts w:ascii="Times New Roman" w:eastAsia="Times New Roman" w:hAnsi="Times New Roman" w:cs="Times New Roman"/>
          <w:szCs w:val="24"/>
        </w:rPr>
        <w:t>5</w:t>
      </w:r>
      <w:r w:rsidRPr="00FF4093">
        <w:rPr>
          <w:rFonts w:ascii="Times New Roman" w:eastAsia="Times New Roman" w:hAnsi="Times New Roman" w:cs="Times New Roman"/>
          <w:szCs w:val="24"/>
        </w:rPr>
        <w:t xml:space="preserve"> mark)</w:t>
      </w:r>
    </w:p>
    <w:p w14:paraId="6C0E9B63" w14:textId="77777777"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14:paraId="076C1403" w14:textId="77777777"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14:paraId="5848720F" w14:textId="77777777" w:rsidR="00382DA6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 the below diagram and derive required classes/interfaces with methods.       (6 mark)</w:t>
      </w:r>
    </w:p>
    <w:p w14:paraId="6E4C816A" w14:textId="77777777"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14:paraId="080DA2CB" w14:textId="77777777" w:rsidR="00382DA6" w:rsidRDefault="00382DA6" w:rsidP="00382DA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8BB625" wp14:editId="67C44EC2">
                <wp:simplePos x="0" y="0"/>
                <wp:positionH relativeFrom="column">
                  <wp:posOffset>1662545</wp:posOffset>
                </wp:positionH>
                <wp:positionV relativeFrom="paragraph">
                  <wp:posOffset>56457</wp:posOffset>
                </wp:positionV>
                <wp:extent cx="2007178" cy="742950"/>
                <wp:effectExtent l="0" t="0" r="1270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7178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D7E7BC" w14:textId="77777777" w:rsidR="00382DA6" w:rsidRDefault="00382DA6" w:rsidP="00382DA6">
                            <w:r>
                              <w:t>&lt;&lt;interface&gt;&gt;Speaker</w:t>
                            </w:r>
                          </w:p>
                          <w:p w14:paraId="4CE1E5AC" w14:textId="77777777" w:rsidR="00382DA6" w:rsidRDefault="00382DA6" w:rsidP="00382DA6">
                            <w:pPr>
                              <w:jc w:val="center"/>
                            </w:pPr>
                            <w:proofErr w:type="gramStart"/>
                            <w:r>
                              <w:t>speak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8BB6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0.9pt;margin-top:4.45pt;width:158.05pt;height:5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" fillcolor="white [3201]" strokeweight=".5pt">
                <v:textbox>
                  <w:txbxContent>
                    <w:p w14:paraId="43D7E7BC" w14:textId="77777777" w:rsidR="00382DA6" w:rsidRDefault="00382DA6" w:rsidP="00382DA6">
                      <w:r>
                        <w:t>&lt;&lt;interface&gt;&gt;Speaker</w:t>
                      </w:r>
                    </w:p>
                    <w:p w14:paraId="4CE1E5AC" w14:textId="77777777" w:rsidR="00382DA6" w:rsidRDefault="00382DA6" w:rsidP="00382DA6">
                      <w:pPr>
                        <w:jc w:val="center"/>
                      </w:pPr>
                      <w:proofErr w:type="gramStart"/>
                      <w:r>
                        <w:t>speak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0E2AECC9" w14:textId="77777777"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14:paraId="1FCAA6D9" w14:textId="77777777" w:rsidR="00382DA6" w:rsidRDefault="00382DA6" w:rsidP="00382DA6">
      <w:pPr>
        <w:pStyle w:val="ListParagraph"/>
        <w:rPr>
          <w:rFonts w:ascii="Times New Roman" w:hAnsi="Times New Roman" w:cs="Times New Roman"/>
        </w:rPr>
      </w:pPr>
      <w:r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0AA4DD" wp14:editId="0363749A">
                <wp:simplePos x="0" y="0"/>
                <wp:positionH relativeFrom="margin">
                  <wp:posOffset>2114550</wp:posOffset>
                </wp:positionH>
                <wp:positionV relativeFrom="paragraph">
                  <wp:posOffset>11430</wp:posOffset>
                </wp:positionV>
                <wp:extent cx="15525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6F89C7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6.5pt,.9pt" to="288.75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C6FA5C7" w14:textId="77777777" w:rsidR="00382DA6" w:rsidRDefault="00382DA6" w:rsidP="00382DA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7CE1E8" wp14:editId="66F35054">
                <wp:simplePos x="0" y="0"/>
                <wp:positionH relativeFrom="column">
                  <wp:posOffset>2819400</wp:posOffset>
                </wp:positionH>
                <wp:positionV relativeFrom="paragraph">
                  <wp:posOffset>264795</wp:posOffset>
                </wp:positionV>
                <wp:extent cx="342900" cy="42862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428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E494BE" id="Straight Connector 1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pt,20.85pt" to="249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F5D988F" wp14:editId="64B26AF5">
                <wp:simplePos x="0" y="0"/>
                <wp:positionH relativeFrom="column">
                  <wp:posOffset>1390650</wp:posOffset>
                </wp:positionH>
                <wp:positionV relativeFrom="paragraph">
                  <wp:posOffset>274319</wp:posOffset>
                </wp:positionV>
                <wp:extent cx="1466850" cy="39052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850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9C9B9A" id="Straight Connector 12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5pt,21.6pt" to="225pt,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BE1E02" wp14:editId="379206DF">
                <wp:simplePos x="0" y="0"/>
                <wp:positionH relativeFrom="column">
                  <wp:posOffset>2800350</wp:posOffset>
                </wp:positionH>
                <wp:positionV relativeFrom="paragraph">
                  <wp:posOffset>283845</wp:posOffset>
                </wp:positionV>
                <wp:extent cx="2457450" cy="41910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7450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25B43B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5pt,22.35pt" to="414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2237A00E" w14:textId="77777777"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81E722C" wp14:editId="7D514EAE">
                <wp:simplePos x="0" y="0"/>
                <wp:positionH relativeFrom="column">
                  <wp:posOffset>512618</wp:posOffset>
                </wp:positionH>
                <wp:positionV relativeFrom="paragraph">
                  <wp:posOffset>378345</wp:posOffset>
                </wp:positionV>
                <wp:extent cx="1447800" cy="845127"/>
                <wp:effectExtent l="0" t="0" r="1905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8451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496F16" w14:textId="77777777" w:rsidR="00382DA6" w:rsidRDefault="00382DA6" w:rsidP="00382DA6">
                            <w:pPr>
                              <w:jc w:val="center"/>
                            </w:pPr>
                            <w:r>
                              <w:t>Lecturer</w:t>
                            </w:r>
                          </w:p>
                          <w:p w14:paraId="46375A43" w14:textId="77777777" w:rsidR="00382DA6" w:rsidRDefault="00382DA6" w:rsidP="00382DA6">
                            <w:pPr>
                              <w:jc w:val="center"/>
                            </w:pPr>
                            <w:proofErr w:type="gramStart"/>
                            <w:r>
                              <w:t>speak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548E89D1" w14:textId="77777777"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E722C" id="Text Box 6" o:spid="_x0000_s1027" type="#_x0000_t202" style="position:absolute;left:0;text-align:left;margin-left:40.35pt;margin-top:29.8pt;width:114pt;height:66.5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" fillcolor="white [3201]" strokeweight=".5pt">
                <v:textbox>
                  <w:txbxContent>
                    <w:p w14:paraId="32496F16" w14:textId="77777777" w:rsidR="00382DA6" w:rsidRDefault="00382DA6" w:rsidP="00382DA6">
                      <w:pPr>
                        <w:jc w:val="center"/>
                      </w:pPr>
                      <w:r>
                        <w:t>Lecturer</w:t>
                      </w:r>
                    </w:p>
                    <w:p w14:paraId="46375A43" w14:textId="77777777" w:rsidR="00382DA6" w:rsidRDefault="00382DA6" w:rsidP="00382DA6">
                      <w:pPr>
                        <w:jc w:val="center"/>
                      </w:pPr>
                      <w:proofErr w:type="gramStart"/>
                      <w:r>
                        <w:t>speak(</w:t>
                      </w:r>
                      <w:proofErr w:type="gramEnd"/>
                      <w:r>
                        <w:t>)</w:t>
                      </w:r>
                    </w:p>
                    <w:p w14:paraId="548E89D1" w14:textId="77777777"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</v:shape>
            </w:pict>
          </mc:Fallback>
        </mc:AlternateContent>
      </w:r>
    </w:p>
    <w:p w14:paraId="4B040DFB" w14:textId="2B2DBD87" w:rsidR="00382DA6" w:rsidRDefault="005662BF" w:rsidP="00382DA6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B39B81" wp14:editId="1B128865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1447800" cy="83820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982D08" w14:textId="77777777" w:rsidR="00382DA6" w:rsidRDefault="00382DA6" w:rsidP="00382DA6">
                            <w:pPr>
                              <w:jc w:val="center"/>
                            </w:pPr>
                            <w:r>
                              <w:t>Musician</w:t>
                            </w:r>
                          </w:p>
                          <w:p w14:paraId="3204690B" w14:textId="77777777" w:rsidR="00382DA6" w:rsidRDefault="00382DA6" w:rsidP="00382DA6">
                            <w:pPr>
                              <w:jc w:val="center"/>
                            </w:pPr>
                            <w:proofErr w:type="gramStart"/>
                            <w:r>
                              <w:t>speak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6E3E9C5E" w14:textId="77777777" w:rsidR="00382DA6" w:rsidRDefault="00382DA6" w:rsidP="00382DA6">
                            <w:pPr>
                              <w:jc w:val="center"/>
                            </w:pPr>
                          </w:p>
                          <w:p w14:paraId="7301A606" w14:textId="77777777"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39B81" id="Text Box 8" o:spid="_x0000_s1028" type="#_x0000_t202" style="position:absolute;left:0;text-align:left;margin-left:62.8pt;margin-top:.85pt;width:114pt;height:66pt;z-index:25166438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" fillcolor="white [3201]" strokeweight=".5pt">
                <v:textbox>
                  <w:txbxContent>
                    <w:p w14:paraId="5D982D08" w14:textId="77777777" w:rsidR="00382DA6" w:rsidRDefault="00382DA6" w:rsidP="00382DA6">
                      <w:pPr>
                        <w:jc w:val="center"/>
                      </w:pPr>
                      <w:r>
                        <w:t>Musician</w:t>
                      </w:r>
                    </w:p>
                    <w:p w14:paraId="3204690B" w14:textId="77777777" w:rsidR="00382DA6" w:rsidRDefault="00382DA6" w:rsidP="00382DA6">
                      <w:pPr>
                        <w:jc w:val="center"/>
                      </w:pPr>
                      <w:proofErr w:type="gramStart"/>
                      <w:r>
                        <w:t>speak(</w:t>
                      </w:r>
                      <w:proofErr w:type="gramEnd"/>
                      <w:r>
                        <w:t>)</w:t>
                      </w:r>
                    </w:p>
                    <w:p w14:paraId="6E3E9C5E" w14:textId="77777777" w:rsidR="00382DA6" w:rsidRDefault="00382DA6" w:rsidP="00382DA6">
                      <w:pPr>
                        <w:jc w:val="center"/>
                      </w:pPr>
                    </w:p>
                    <w:p w14:paraId="7301A606" w14:textId="77777777"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2418FE" wp14:editId="451BBE31">
                <wp:simplePos x="0" y="0"/>
                <wp:positionH relativeFrom="column">
                  <wp:posOffset>2410691</wp:posOffset>
                </wp:positionH>
                <wp:positionV relativeFrom="paragraph">
                  <wp:posOffset>9236</wp:posOffset>
                </wp:positionV>
                <wp:extent cx="1447800" cy="858982"/>
                <wp:effectExtent l="0" t="0" r="19050" b="177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8589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E31CD0" w14:textId="77777777" w:rsidR="00382DA6" w:rsidRDefault="00382DA6" w:rsidP="00382DA6">
                            <w:pPr>
                              <w:jc w:val="center"/>
                            </w:pPr>
                            <w:r>
                              <w:t>Politician</w:t>
                            </w:r>
                          </w:p>
                          <w:p w14:paraId="6CD53479" w14:textId="77777777" w:rsidR="00382DA6" w:rsidRDefault="00382DA6" w:rsidP="00382DA6">
                            <w:pPr>
                              <w:jc w:val="center"/>
                            </w:pPr>
                            <w:proofErr w:type="gramStart"/>
                            <w:r>
                              <w:t>speak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4A4AE8CA" w14:textId="77777777"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418FE" id="Text Box 7" o:spid="_x0000_s1029" type="#_x0000_t202" style="position:absolute;left:0;text-align:left;margin-left:189.8pt;margin-top:.75pt;width:114pt;height:67.6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" fillcolor="white [3201]" strokeweight=".5pt">
                <v:textbox>
                  <w:txbxContent>
                    <w:p w14:paraId="5DE31CD0" w14:textId="77777777" w:rsidR="00382DA6" w:rsidRDefault="00382DA6" w:rsidP="00382DA6">
                      <w:pPr>
                        <w:jc w:val="center"/>
                      </w:pPr>
                      <w:r>
                        <w:t>Politician</w:t>
                      </w:r>
                    </w:p>
                    <w:p w14:paraId="6CD53479" w14:textId="77777777" w:rsidR="00382DA6" w:rsidRDefault="00382DA6" w:rsidP="00382DA6">
                      <w:pPr>
                        <w:jc w:val="center"/>
                      </w:pPr>
                      <w:proofErr w:type="gramStart"/>
                      <w:r>
                        <w:t>speak(</w:t>
                      </w:r>
                      <w:proofErr w:type="gramEnd"/>
                      <w:r>
                        <w:t>)</w:t>
                      </w:r>
                    </w:p>
                    <w:p w14:paraId="4A4AE8CA" w14:textId="77777777"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</v:shape>
            </w:pict>
          </mc:Fallback>
        </mc:AlternateContent>
      </w:r>
      <w:r w:rsidR="00382DA6"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2B3F319" wp14:editId="3C81D7E7">
                <wp:simplePos x="0" y="0"/>
                <wp:positionH relativeFrom="margin">
                  <wp:posOffset>4295775</wp:posOffset>
                </wp:positionH>
                <wp:positionV relativeFrom="paragraph">
                  <wp:posOffset>296545</wp:posOffset>
                </wp:positionV>
                <wp:extent cx="1447800" cy="952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78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B1BE0" id="Straight Connector 11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8.25pt,23.35pt" to="452.25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82DA6"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C44A03E" wp14:editId="4FC456DE">
                <wp:simplePos x="0" y="0"/>
                <wp:positionH relativeFrom="margin">
                  <wp:posOffset>495301</wp:posOffset>
                </wp:positionH>
                <wp:positionV relativeFrom="paragraph">
                  <wp:posOffset>277495</wp:posOffset>
                </wp:positionV>
                <wp:extent cx="14668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9EB051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pt,21.85pt" to="154.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82DA6"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457584" wp14:editId="066329DE">
                <wp:simplePos x="0" y="0"/>
                <wp:positionH relativeFrom="margin">
                  <wp:posOffset>2419350</wp:posOffset>
                </wp:positionH>
                <wp:positionV relativeFrom="paragraph">
                  <wp:posOffset>315595</wp:posOffset>
                </wp:positionV>
                <wp:extent cx="14478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7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688DEE" id="Straight Connector 10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90.5pt,24.85pt" to="304.5pt,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599284D" w14:textId="77777777"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</w:p>
    <w:p w14:paraId="0FAC152D" w14:textId="77777777"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</w:p>
    <w:p w14:paraId="57B514EC" w14:textId="77777777" w:rsidR="00382DA6" w:rsidRPr="00331BE7" w:rsidRDefault="00382DA6" w:rsidP="00382DA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 w:rsidRPr="00331BE7">
        <w:rPr>
          <w:rFonts w:ascii="Times New Roman" w:eastAsia="Times New Roman" w:hAnsi="Times New Roman" w:cs="Times New Roman"/>
          <w:b/>
          <w:bCs/>
        </w:rPr>
        <w:t>JDBC</w:t>
      </w:r>
      <w:r w:rsidRPr="00331BE7">
        <w:rPr>
          <w:rFonts w:ascii="Times New Roman" w:eastAsia="Times New Roman" w:hAnsi="Times New Roman" w:cs="Times New Roman"/>
        </w:rPr>
        <w:t xml:space="preserve"> is used for accessing databases from Java applications. Information is transferred from relations to objects and vice-versa.</w:t>
      </w:r>
    </w:p>
    <w:p w14:paraId="58F076B4" w14:textId="77777777" w:rsidR="00382DA6" w:rsidRDefault="00382DA6" w:rsidP="00382DA6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Cs w:val="24"/>
        </w:rPr>
      </w:pPr>
    </w:p>
    <w:p w14:paraId="1C06B07C" w14:textId="77777777" w:rsidR="00382DA6" w:rsidRDefault="00382DA6" w:rsidP="00382DA6">
      <w:pPr>
        <w:pStyle w:val="ListParagraph"/>
        <w:spacing w:line="360" w:lineRule="auto"/>
        <w:ind w:left="1080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Write code snippet to querying with </w:t>
      </w:r>
      <w:proofErr w:type="spellStart"/>
      <w:r>
        <w:rPr>
          <w:rFonts w:ascii="Times New Roman" w:eastAsia="Times New Roman" w:hAnsi="Times New Roman" w:cs="Times New Roman"/>
          <w:szCs w:val="24"/>
        </w:rPr>
        <w:t>preparedStatement</w:t>
      </w:r>
      <w:proofErr w:type="spellEnd"/>
      <w:r>
        <w:rPr>
          <w:rFonts w:ascii="Times New Roman" w:eastAsia="Times New Roman" w:hAnsi="Times New Roman" w:cs="Times New Roman"/>
          <w:szCs w:val="24"/>
        </w:rPr>
        <w:t xml:space="preserve"> which will delete an employee called “Bogdan” holding employee id “E10875” from table “Employee”. For this you’re asked to connect to a DB called “EMPDB” which is hosted using Local host.                                                                                                 (15 Mark)</w:t>
      </w:r>
    </w:p>
    <w:p w14:paraId="47AD3766" w14:textId="77777777" w:rsidR="00382DA6" w:rsidRDefault="00382DA6" w:rsidP="00382DA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14:paraId="5B33204A" w14:textId="77777777" w:rsidR="00382DA6" w:rsidRDefault="00382DA6" w:rsidP="00382DA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</w:p>
    <w:p w14:paraId="536AA7B9" w14:textId="77777777" w:rsidR="00382DA6" w:rsidRPr="00EC645B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</w:pPr>
      <w:r>
        <w:rPr>
          <w:rFonts w:ascii="Times New Roman" w:eastAsia="Times New Roman" w:hAnsi="Times New Roman" w:cs="Times New Roman"/>
          <w:szCs w:val="24"/>
        </w:rPr>
        <w:t>What is an “Exception”?  List down main types of exceptions.              (5 mark)</w:t>
      </w:r>
    </w:p>
    <w:p w14:paraId="3DB1532D" w14:textId="77777777" w:rsidR="00382DA6" w:rsidRPr="00EC645B" w:rsidRDefault="00382DA6" w:rsidP="00382DA6">
      <w:pPr>
        <w:pStyle w:val="ListParagraph"/>
        <w:tabs>
          <w:tab w:val="left" w:pos="1020"/>
        </w:tabs>
        <w:spacing w:line="360" w:lineRule="auto"/>
        <w:ind w:left="1260"/>
        <w:jc w:val="both"/>
      </w:pPr>
    </w:p>
    <w:p w14:paraId="56D0BF8F" w14:textId="77777777" w:rsidR="00382DA6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  <w:rPr>
          <w:rFonts w:ascii="Times New Roman" w:hAnsi="Times New Roman" w:cs="Times New Roman"/>
        </w:rPr>
      </w:pPr>
      <w:r w:rsidRPr="00EC645B">
        <w:rPr>
          <w:rFonts w:ascii="Times New Roman" w:hAnsi="Times New Roman" w:cs="Times New Roman"/>
        </w:rPr>
        <w:t xml:space="preserve">Briefly explain the possible exception handling mechanisms available in java. Please provide required code snippets.                                     </w:t>
      </w:r>
      <w:r>
        <w:rPr>
          <w:rFonts w:ascii="Times New Roman" w:hAnsi="Times New Roman" w:cs="Times New Roman"/>
        </w:rPr>
        <w:t xml:space="preserve">                </w:t>
      </w:r>
      <w:r w:rsidRPr="00EC645B">
        <w:rPr>
          <w:rFonts w:ascii="Times New Roman" w:hAnsi="Times New Roman" w:cs="Times New Roman"/>
        </w:rPr>
        <w:t>(5 mark)</w:t>
      </w:r>
    </w:p>
    <w:p w14:paraId="2151C577" w14:textId="77777777" w:rsidR="00382DA6" w:rsidRPr="00EC645B" w:rsidRDefault="00382DA6" w:rsidP="00382DA6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59112B03" w14:textId="77777777" w:rsidR="00382DA6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eclare your own exception class which includes two variables to store account number and balance. Derive methods to </w:t>
      </w:r>
      <w:r w:rsidRPr="00EC645B">
        <w:rPr>
          <w:rFonts w:ascii="Times New Roman" w:hAnsi="Times New Roman" w:cs="Times New Roman"/>
        </w:rPr>
        <w:t>deposit money and withdraw</w:t>
      </w:r>
      <w:r>
        <w:rPr>
          <w:rFonts w:ascii="Times New Roman" w:hAnsi="Times New Roman" w:cs="Times New Roman"/>
        </w:rPr>
        <w:t>,</w:t>
      </w:r>
      <w:r w:rsidRPr="00EC645B">
        <w:rPr>
          <w:rFonts w:ascii="Times New Roman" w:hAnsi="Times New Roman" w:cs="Times New Roman"/>
        </w:rPr>
        <w:t xml:space="preserve"> this will </w:t>
      </w:r>
      <w:proofErr w:type="gramStart"/>
      <w:r w:rsidRPr="00EC645B">
        <w:rPr>
          <w:rFonts w:ascii="Times New Roman" w:hAnsi="Times New Roman" w:cs="Times New Roman"/>
        </w:rPr>
        <w:t>throws</w:t>
      </w:r>
      <w:proofErr w:type="gramEnd"/>
      <w:r w:rsidRPr="00EC645B">
        <w:rPr>
          <w:rFonts w:ascii="Times New Roman" w:hAnsi="Times New Roman" w:cs="Times New Roman"/>
        </w:rPr>
        <w:t xml:space="preserve"> an exception </w:t>
      </w:r>
      <w:proofErr w:type="spellStart"/>
      <w:r w:rsidRPr="00EC645B">
        <w:rPr>
          <w:rFonts w:ascii="Times New Roman" w:hAnsi="Times New Roman" w:cs="Times New Roman"/>
        </w:rPr>
        <w:t>InsufficientFundsException</w:t>
      </w:r>
      <w:proofErr w:type="spellEnd"/>
      <w:r w:rsidRPr="00EC645B">
        <w:rPr>
          <w:rFonts w:ascii="Times New Roman" w:hAnsi="Times New Roman" w:cs="Times New Roman"/>
        </w:rPr>
        <w:t xml:space="preserve"> if there’s no sufficient balance</w:t>
      </w:r>
      <w:r>
        <w:rPr>
          <w:rFonts w:ascii="Times New Roman" w:hAnsi="Times New Roman" w:cs="Times New Roman"/>
        </w:rPr>
        <w:t>.                                                                                                 (10 marks)</w:t>
      </w:r>
    </w:p>
    <w:p w14:paraId="02AC088E" w14:textId="77777777" w:rsidR="00382DA6" w:rsidRDefault="00382DA6" w:rsidP="00382DA6">
      <w:pPr>
        <w:tabs>
          <w:tab w:val="left" w:pos="1290"/>
        </w:tabs>
        <w:ind w:left="1260"/>
      </w:pPr>
    </w:p>
    <w:p w14:paraId="1CD0E9BC" w14:textId="77777777" w:rsidR="00382DA6" w:rsidRPr="00DB40A6" w:rsidRDefault="00382DA6" w:rsidP="00382DA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Style w:val="st"/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</w:rPr>
        <w:t xml:space="preserve">Java </w:t>
      </w:r>
      <w:r w:rsidRPr="00DB40A6">
        <w:rPr>
          <w:rStyle w:val="Emphasis"/>
          <w:rFonts w:ascii="Times New Roman" w:hAnsi="Times New Roman" w:cs="Times New Roman"/>
          <w:szCs w:val="24"/>
        </w:rPr>
        <w:t xml:space="preserve">Swing </w:t>
      </w:r>
      <w:r w:rsidRPr="00DB40A6">
        <w:rPr>
          <w:rStyle w:val="st"/>
          <w:rFonts w:ascii="Times New Roman" w:hAnsi="Times New Roman" w:cs="Times New Roman"/>
          <w:szCs w:val="24"/>
        </w:rPr>
        <w:t>describes developing graphical user interfaces (GUIs) for applications and applets using Swing components.</w:t>
      </w:r>
    </w:p>
    <w:p w14:paraId="15A382FB" w14:textId="77777777" w:rsidR="00382DA6" w:rsidRDefault="00382DA6" w:rsidP="00382DA6">
      <w:pPr>
        <w:pStyle w:val="ListParagraph"/>
        <w:spacing w:after="0" w:line="360" w:lineRule="auto"/>
        <w:ind w:left="1080"/>
        <w:jc w:val="both"/>
        <w:rPr>
          <w:rStyle w:val="st"/>
          <w:rFonts w:ascii="Times New Roman" w:hAnsi="Times New Roman" w:cs="Times New Roman"/>
          <w:szCs w:val="24"/>
        </w:rPr>
      </w:pPr>
      <w:r>
        <w:rPr>
          <w:rStyle w:val="st"/>
          <w:rFonts w:ascii="Times New Roman" w:hAnsi="Times New Roman" w:cs="Times New Roman"/>
          <w:szCs w:val="24"/>
        </w:rPr>
        <w:t>Develop you own code for the below scenario: When you click on the button background will change into the selected color.                                    (15 marks)</w:t>
      </w:r>
    </w:p>
    <w:p w14:paraId="3CE48BB5" w14:textId="77777777" w:rsidR="00382DA6" w:rsidRPr="00DB40A6" w:rsidRDefault="00382DA6" w:rsidP="00382DA6">
      <w:pPr>
        <w:pStyle w:val="ListParagraph"/>
        <w:spacing w:after="0" w:line="360" w:lineRule="auto"/>
        <w:ind w:left="1080"/>
        <w:jc w:val="center"/>
        <w:rPr>
          <w:rStyle w:val="st"/>
          <w:rFonts w:ascii="Times New Roman" w:eastAsia="Times New Roman" w:hAnsi="Times New Roman" w:cs="Times New Roman"/>
          <w:szCs w:val="24"/>
        </w:rPr>
      </w:pPr>
      <w:r w:rsidRPr="00DB40A6">
        <w:rPr>
          <w:noProof/>
          <w:lang w:eastAsia="en-US" w:bidi="ar-SA"/>
        </w:rPr>
        <w:drawing>
          <wp:inline distT="0" distB="0" distL="0" distR="0" wp14:anchorId="75C2540A" wp14:editId="3B1EF2FA">
            <wp:extent cx="3427095" cy="2063394"/>
            <wp:effectExtent l="0" t="0" r="1905" b="0"/>
            <wp:docPr id="6146" name="Picture 2" descr="C:\Users\DTS\Desktop\c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 descr="C:\Users\DTS\Desktop\c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935" cy="2100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D08542" w14:textId="77777777" w:rsidR="00382DA6" w:rsidRDefault="00382DA6" w:rsidP="00382DA6">
      <w:pPr>
        <w:pStyle w:val="ListParagraph"/>
        <w:spacing w:after="0" w:line="360" w:lineRule="auto"/>
        <w:ind w:left="36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          </w:t>
      </w:r>
      <w:r>
        <w:rPr>
          <w:rFonts w:ascii="Times New Roman" w:eastAsia="Times New Roman" w:hAnsi="Times New Roman" w:cs="Times New Roman"/>
          <w:szCs w:val="24"/>
        </w:rPr>
        <w:tab/>
        <w:t xml:space="preserve"> </w:t>
      </w:r>
    </w:p>
    <w:p w14:paraId="2894FB09" w14:textId="77777777" w:rsidR="00382DA6" w:rsidRDefault="00382DA6" w:rsidP="00382DA6">
      <w:pPr>
        <w:pStyle w:val="ListParagraph"/>
        <w:numPr>
          <w:ilvl w:val="0"/>
          <w:numId w:val="1"/>
        </w:numPr>
        <w:tabs>
          <w:tab w:val="left" w:pos="1290"/>
        </w:tabs>
      </w:pPr>
    </w:p>
    <w:p w14:paraId="766F5BBD" w14:textId="77777777"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hAnsi="Times New Roman" w:cs="Times New Roman"/>
        </w:rPr>
        <w:t xml:space="preserve">What is a thread?                                                                </w:t>
      </w:r>
      <w:r>
        <w:rPr>
          <w:rFonts w:ascii="Times New Roman" w:hAnsi="Times New Roman" w:cs="Times New Roman"/>
        </w:rPr>
        <w:t xml:space="preserve">                   </w:t>
      </w:r>
      <w:r w:rsidRPr="00DB40A6">
        <w:rPr>
          <w:rFonts w:ascii="Times New Roman" w:hAnsi="Times New Roman" w:cs="Times New Roman"/>
        </w:rPr>
        <w:t>(3 mark)</w:t>
      </w:r>
      <w:r w:rsidRPr="00DB40A6">
        <w:rPr>
          <w:rFonts w:ascii="Times New Roman" w:hAnsi="Times New Roman" w:cs="Times New Roman"/>
        </w:rPr>
        <w:tab/>
      </w:r>
    </w:p>
    <w:p w14:paraId="291F48D7" w14:textId="77777777"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  <w:szCs w:val="24"/>
        </w:rPr>
        <w:t xml:space="preserve">What is difference between </w:t>
      </w:r>
      <w:proofErr w:type="gramStart"/>
      <w:r w:rsidRPr="00DB40A6">
        <w:rPr>
          <w:rFonts w:ascii="Times New Roman" w:eastAsia="Times New Roman" w:hAnsi="Times New Roman" w:cs="Times New Roman"/>
          <w:szCs w:val="24"/>
        </w:rPr>
        <w:t>wait(</w:t>
      </w:r>
      <w:proofErr w:type="gramEnd"/>
      <w:r w:rsidRPr="00DB40A6">
        <w:rPr>
          <w:rFonts w:ascii="Times New Roman" w:eastAsia="Times New Roman" w:hAnsi="Times New Roman" w:cs="Times New Roman"/>
          <w:szCs w:val="24"/>
        </w:rPr>
        <w:t xml:space="preserve">) and sleep() method?                    </w:t>
      </w:r>
      <w:r>
        <w:rPr>
          <w:rFonts w:ascii="Times New Roman" w:eastAsia="Times New Roman" w:hAnsi="Times New Roman" w:cs="Times New Roman"/>
          <w:szCs w:val="24"/>
        </w:rPr>
        <w:t xml:space="preserve">     </w:t>
      </w:r>
      <w:r w:rsidRPr="00DB40A6">
        <w:rPr>
          <w:rFonts w:ascii="Times New Roman" w:hAnsi="Times New Roman" w:cs="Times New Roman"/>
        </w:rPr>
        <w:t>(2 mark)</w:t>
      </w:r>
    </w:p>
    <w:p w14:paraId="303A183A" w14:textId="77777777"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What is a ‘daemon thread’? Give at least one example.                         (3 mark)</w:t>
      </w:r>
    </w:p>
    <w:p w14:paraId="3FC044C8" w14:textId="77777777" w:rsidR="00382DA6" w:rsidRPr="00167385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  <w:szCs w:val="24"/>
        </w:rPr>
        <w:t>Write a program which will create a named Threads called (“</w:t>
      </w:r>
      <w:proofErr w:type="spellStart"/>
      <w:r w:rsidRPr="00DB40A6">
        <w:rPr>
          <w:rFonts w:ascii="Times New Roman" w:eastAsia="Times New Roman" w:hAnsi="Times New Roman" w:cs="Times New Roman"/>
          <w:szCs w:val="24"/>
        </w:rPr>
        <w:t>ThreadRunner</w:t>
      </w:r>
      <w:proofErr w:type="spellEnd"/>
      <w:r w:rsidRPr="00DB40A6">
        <w:rPr>
          <w:rFonts w:ascii="Times New Roman" w:eastAsia="Times New Roman" w:hAnsi="Times New Roman" w:cs="Times New Roman"/>
          <w:szCs w:val="24"/>
        </w:rPr>
        <w:t xml:space="preserve">”). Retrieve the thread priority and if the thread priority is below 6 set the thread priority to 6. Then run the thread to print thread name 10 times on the console.                            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DB40A6">
        <w:rPr>
          <w:rFonts w:ascii="Times New Roman" w:eastAsia="Times New Roman" w:hAnsi="Times New Roman" w:cs="Times New Roman"/>
          <w:szCs w:val="24"/>
        </w:rPr>
        <w:t>(1</w:t>
      </w:r>
      <w:r>
        <w:rPr>
          <w:rFonts w:ascii="Times New Roman" w:eastAsia="Times New Roman" w:hAnsi="Times New Roman" w:cs="Times New Roman"/>
          <w:szCs w:val="24"/>
        </w:rPr>
        <w:t>2</w:t>
      </w:r>
      <w:r w:rsidRPr="00DB40A6">
        <w:rPr>
          <w:rFonts w:ascii="Times New Roman" w:eastAsia="Times New Roman" w:hAnsi="Times New Roman" w:cs="Times New Roman"/>
          <w:szCs w:val="24"/>
        </w:rPr>
        <w:t xml:space="preserve"> Mark)</w:t>
      </w:r>
    </w:p>
    <w:p w14:paraId="4E1B9315" w14:textId="77777777" w:rsidR="00AD1C3F" w:rsidRDefault="00AD1C3F"/>
    <w:sectPr w:rsidR="00AD1C3F" w:rsidSect="007272EE"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26B0A" w14:textId="77777777" w:rsidR="00A65448" w:rsidRDefault="00A65448">
      <w:pPr>
        <w:spacing w:after="0"/>
      </w:pPr>
      <w:r>
        <w:separator/>
      </w:r>
    </w:p>
  </w:endnote>
  <w:endnote w:type="continuationSeparator" w:id="0">
    <w:p w14:paraId="52D02A85" w14:textId="77777777" w:rsidR="00A65448" w:rsidRDefault="00A654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iberation Serif">
    <w:altName w:val="MS PMincho"/>
    <w:charset w:val="80"/>
    <w:family w:val="roman"/>
    <w:pitch w:val="variable"/>
  </w:font>
  <w:font w:name="Lohit Hindi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944905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3C758CC" w14:textId="77777777" w:rsidR="00946DB2" w:rsidRDefault="00382DA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1A65E2E" w14:textId="77777777" w:rsidR="00946DB2" w:rsidRDefault="00A654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ECD6E" w14:textId="77777777" w:rsidR="00A65448" w:rsidRDefault="00A65448">
      <w:pPr>
        <w:spacing w:after="0"/>
      </w:pPr>
      <w:r>
        <w:separator/>
      </w:r>
    </w:p>
  </w:footnote>
  <w:footnote w:type="continuationSeparator" w:id="0">
    <w:p w14:paraId="05B14938" w14:textId="77777777" w:rsidR="00A65448" w:rsidRDefault="00A6544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C45D6"/>
    <w:multiLevelType w:val="hybridMultilevel"/>
    <w:tmpl w:val="F6E8A6FA"/>
    <w:lvl w:ilvl="0" w:tplc="4A88A46A">
      <w:start w:val="1"/>
      <w:numFmt w:val="lowerLetter"/>
      <w:lvlText w:val="%1."/>
      <w:lvlJc w:val="left"/>
      <w:pPr>
        <w:ind w:left="1140" w:hanging="360"/>
      </w:pPr>
      <w:rPr>
        <w:rFonts w:ascii="Times New Roman" w:eastAsia="WenQuanYi Micro He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17886126"/>
    <w:multiLevelType w:val="hybridMultilevel"/>
    <w:tmpl w:val="82882BB0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EEB523C"/>
    <w:multiLevelType w:val="hybridMultilevel"/>
    <w:tmpl w:val="ECB0D304"/>
    <w:lvl w:ilvl="0" w:tplc="CD20FDD2">
      <w:start w:val="1"/>
      <w:numFmt w:val="decimalZero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CA63BC"/>
    <w:multiLevelType w:val="hybridMultilevel"/>
    <w:tmpl w:val="D06C4ECA"/>
    <w:lvl w:ilvl="0" w:tplc="F1B2DC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02E6303"/>
    <w:multiLevelType w:val="hybridMultilevel"/>
    <w:tmpl w:val="2232272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EFC3862">
      <w:start w:val="1"/>
      <w:numFmt w:val="lowerLetter"/>
      <w:lvlText w:val="%2."/>
      <w:lvlJc w:val="left"/>
      <w:pPr>
        <w:ind w:left="126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bOwNDKyMDcwszRV0lEKTi0uzszPAykwrAUAXCQ+6iwAAAA="/>
  </w:docVars>
  <w:rsids>
    <w:rsidRoot w:val="00382DA6"/>
    <w:rsid w:val="00382DA6"/>
    <w:rsid w:val="005662BF"/>
    <w:rsid w:val="00A65448"/>
    <w:rsid w:val="00AD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15CBB"/>
  <w15:chartTrackingRefBased/>
  <w15:docId w15:val="{23608206-AC44-43A4-BF71-449CD6EEB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82DA6"/>
    <w:pPr>
      <w:spacing w:after="200" w:line="240" w:lineRule="auto"/>
    </w:pPr>
    <w:rPr>
      <w:rFonts w:ascii="Liberation Serif" w:eastAsia="WenQuanYi Micro Hei" w:hAnsi="Liberation Serif" w:cs="Lohit Hindi"/>
      <w:color w:val="00000A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382DA6"/>
    <w:pPr>
      <w:ind w:left="720"/>
      <w:contextualSpacing/>
    </w:pPr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382DA6"/>
    <w:pPr>
      <w:tabs>
        <w:tab w:val="center" w:pos="4680"/>
        <w:tab w:val="right" w:pos="9360"/>
      </w:tabs>
      <w:spacing w:after="0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382DA6"/>
    <w:rPr>
      <w:rFonts w:ascii="Liberation Serif" w:eastAsia="WenQuanYi Micro Hei" w:hAnsi="Liberation Serif" w:cs="Mangal"/>
      <w:color w:val="00000A"/>
      <w:sz w:val="24"/>
      <w:szCs w:val="21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382DA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en-US" w:bidi="ar-SA"/>
    </w:rPr>
  </w:style>
  <w:style w:type="character" w:customStyle="1" w:styleId="st">
    <w:name w:val="st"/>
    <w:basedOn w:val="DefaultParagraphFont"/>
    <w:rsid w:val="00382DA6"/>
  </w:style>
  <w:style w:type="character" w:styleId="Emphasis">
    <w:name w:val="Emphasis"/>
    <w:basedOn w:val="DefaultParagraphFont"/>
    <w:uiPriority w:val="20"/>
    <w:qFormat/>
    <w:rsid w:val="00382D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hagya Wickramarathne</cp:lastModifiedBy>
  <cp:revision>3</cp:revision>
  <dcterms:created xsi:type="dcterms:W3CDTF">2017-02-27T08:14:00Z</dcterms:created>
  <dcterms:modified xsi:type="dcterms:W3CDTF">2022-03-02T18:45:00Z</dcterms:modified>
</cp:coreProperties>
</file>